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53303" w14:textId="77777777" w:rsidR="000061A4" w:rsidRDefault="00924E5E" w:rsidP="00924E5E">
      <w:pPr>
        <w:jc w:val="center"/>
      </w:pPr>
      <w:r>
        <w:t>Dancing with the Scars</w:t>
      </w:r>
    </w:p>
    <w:p w14:paraId="126554E9" w14:textId="688F7461" w:rsidR="001D08F4" w:rsidRDefault="00463716" w:rsidP="00801D84">
      <w:pPr>
        <w:rPr>
          <w:rFonts w:ascii="Verdana" w:hAnsi="Verdana" w:cs="Tahoma"/>
          <w:color w:val="3F3426"/>
          <w:sz w:val="18"/>
          <w:szCs w:val="18"/>
        </w:rPr>
      </w:pPr>
      <w:r>
        <w:rPr>
          <w:rFonts w:ascii="Verdana" w:hAnsi="Verdana" w:cs="Tahoma"/>
          <w:color w:val="3F3426"/>
          <w:sz w:val="18"/>
          <w:szCs w:val="18"/>
        </w:rPr>
        <w:t xml:space="preserve">Life hurts and cuts, and you bleed. You are left with permanent hurt. Sometimes, there are memories and wounds that just won't go away. Abuse. Depression. Tragedy. Death. Addiction. So what are you going to do? Faith in God doesn't prevent us from having scars like these. In fact, our Lord we follow was pretty scarred himself. But you </w:t>
      </w:r>
      <w:proofErr w:type="spellStart"/>
      <w:r>
        <w:rPr>
          <w:rFonts w:ascii="Verdana" w:hAnsi="Verdana" w:cs="Tahoma"/>
          <w:color w:val="3F3426"/>
          <w:sz w:val="18"/>
          <w:szCs w:val="18"/>
        </w:rPr>
        <w:t>gotta</w:t>
      </w:r>
      <w:proofErr w:type="spellEnd"/>
      <w:r>
        <w:rPr>
          <w:rFonts w:ascii="Verdana" w:hAnsi="Verdana" w:cs="Tahoma"/>
          <w:color w:val="3F3426"/>
          <w:sz w:val="18"/>
          <w:szCs w:val="18"/>
        </w:rPr>
        <w:t xml:space="preserve"> keep dancing. Through Jesus, we are given access to a living faith and hope and joy and peace and love that gives us power to keep dancing, to embrace scars and know that they don't define or destroy us.</w:t>
      </w:r>
    </w:p>
    <w:p w14:paraId="547728B7" w14:textId="77777777" w:rsidR="001D08F4" w:rsidRDefault="001D08F4" w:rsidP="001D08F4">
      <w:pPr>
        <w:spacing w:after="240" w:line="240" w:lineRule="auto"/>
        <w:rPr>
          <w:rFonts w:ascii="Times New Roman" w:eastAsia="Times New Roman" w:hAnsi="Times New Roman" w:cs="Times New Roman"/>
          <w:sz w:val="24"/>
          <w:szCs w:val="24"/>
        </w:rPr>
      </w:pPr>
      <w:r w:rsidRPr="001D08F4">
        <w:rPr>
          <w:rFonts w:ascii="Times New Roman" w:eastAsia="Times New Roman" w:hAnsi="Times New Roman" w:cs="Times New Roman"/>
          <w:b/>
          <w:bCs/>
          <w:sz w:val="24"/>
          <w:szCs w:val="24"/>
        </w:rPr>
        <w:t xml:space="preserve">Isaiah 53:5 (NIV) </w:t>
      </w:r>
      <w:r w:rsidRPr="001D08F4">
        <w:rPr>
          <w:rFonts w:ascii="Times New Roman" w:eastAsia="Times New Roman" w:hAnsi="Times New Roman" w:cs="Times New Roman"/>
          <w:color w:val="000000"/>
          <w:sz w:val="24"/>
          <w:szCs w:val="24"/>
          <w:vertAlign w:val="superscript"/>
        </w:rPr>
        <w:t xml:space="preserve">5 </w:t>
      </w:r>
      <w:r w:rsidRPr="001D08F4">
        <w:rPr>
          <w:rFonts w:ascii="Times New Roman" w:eastAsia="Times New Roman" w:hAnsi="Times New Roman" w:cs="Times New Roman"/>
          <w:sz w:val="24"/>
          <w:szCs w:val="24"/>
        </w:rPr>
        <w:t xml:space="preserve">But he was pierced for our transgressions, he was crushed for our iniquities; the punishment that brought us peace was upon him, and by his wounds we are healed. </w:t>
      </w:r>
    </w:p>
    <w:p w14:paraId="7A61C58D" w14:textId="77777777" w:rsidR="001D08F4" w:rsidRPr="001D08F4" w:rsidRDefault="001D08F4" w:rsidP="001D08F4">
      <w:pPr>
        <w:spacing w:after="240" w:line="240" w:lineRule="auto"/>
        <w:rPr>
          <w:rFonts w:ascii="Times New Roman" w:eastAsia="Times New Roman" w:hAnsi="Times New Roman" w:cs="Times New Roman"/>
          <w:sz w:val="24"/>
          <w:szCs w:val="24"/>
        </w:rPr>
      </w:pPr>
      <w:r w:rsidRPr="001D08F4">
        <w:rPr>
          <w:rFonts w:ascii="Times New Roman" w:eastAsia="Times New Roman" w:hAnsi="Times New Roman" w:cs="Times New Roman"/>
          <w:b/>
          <w:bCs/>
          <w:sz w:val="24"/>
          <w:szCs w:val="24"/>
        </w:rPr>
        <w:t xml:space="preserve">Isaiah 53:5 (NASB) </w:t>
      </w:r>
      <w:r w:rsidRPr="001D08F4">
        <w:rPr>
          <w:rFonts w:ascii="Times New Roman" w:eastAsia="Times New Roman" w:hAnsi="Times New Roman" w:cs="Times New Roman"/>
          <w:color w:val="000000"/>
          <w:sz w:val="24"/>
          <w:szCs w:val="24"/>
          <w:vertAlign w:val="superscript"/>
        </w:rPr>
        <w:t xml:space="preserve">5 </w:t>
      </w:r>
      <w:r w:rsidRPr="001D08F4">
        <w:rPr>
          <w:rFonts w:ascii="Times New Roman" w:eastAsia="Times New Roman" w:hAnsi="Times New Roman" w:cs="Times New Roman"/>
          <w:sz w:val="24"/>
          <w:szCs w:val="24"/>
        </w:rPr>
        <w:t xml:space="preserve">But He was pierced through for our transgressions, He was crushed for our iniquities; The chastening for our well-being </w:t>
      </w:r>
      <w:r w:rsidRPr="001D08F4">
        <w:rPr>
          <w:rFonts w:ascii="Times New Roman" w:eastAsia="Times New Roman" w:hAnsi="Times New Roman" w:cs="Times New Roman"/>
          <w:i/>
          <w:iCs/>
          <w:sz w:val="24"/>
          <w:szCs w:val="24"/>
        </w:rPr>
        <w:t>fell</w:t>
      </w:r>
      <w:r w:rsidRPr="001D08F4">
        <w:rPr>
          <w:rFonts w:ascii="Times New Roman" w:eastAsia="Times New Roman" w:hAnsi="Times New Roman" w:cs="Times New Roman"/>
          <w:sz w:val="24"/>
          <w:szCs w:val="24"/>
        </w:rPr>
        <w:t xml:space="preserve"> upon Him, And by His scourging we are healed. </w:t>
      </w:r>
    </w:p>
    <w:p w14:paraId="13E4A098" w14:textId="77777777" w:rsidR="00F03C13" w:rsidRDefault="00CF0BBF" w:rsidP="00463716">
      <w:pPr>
        <w:pStyle w:val="ListParagraph"/>
        <w:numPr>
          <w:ilvl w:val="0"/>
          <w:numId w:val="1"/>
        </w:numPr>
      </w:pPr>
      <w:r>
        <w:t>March 26</w:t>
      </w:r>
      <w:r w:rsidRPr="00CF0BBF">
        <w:rPr>
          <w:vertAlign w:val="superscript"/>
        </w:rPr>
        <w:t>th</w:t>
      </w:r>
      <w:r>
        <w:t xml:space="preserve"> 27</w:t>
      </w:r>
      <w:r w:rsidRPr="00CF0BBF">
        <w:rPr>
          <w:vertAlign w:val="superscript"/>
        </w:rPr>
        <w:t>th</w:t>
      </w:r>
      <w:r>
        <w:t xml:space="preserve"> - </w:t>
      </w:r>
      <w:r w:rsidR="00F03C13">
        <w:t>Easter –</w:t>
      </w:r>
      <w:r w:rsidR="00713850">
        <w:t xml:space="preserve"> His scars Heal our Scars </w:t>
      </w:r>
    </w:p>
    <w:p w14:paraId="44F1B020" w14:textId="77777777" w:rsidR="00500978" w:rsidRDefault="00500978" w:rsidP="00500978">
      <w:pPr>
        <w:pStyle w:val="ListParagraph"/>
        <w:numPr>
          <w:ilvl w:val="0"/>
          <w:numId w:val="2"/>
        </w:numPr>
      </w:pPr>
      <w:r>
        <w:t>How scars develop?</w:t>
      </w:r>
    </w:p>
    <w:p w14:paraId="06FE8B5A" w14:textId="77777777" w:rsidR="00500978" w:rsidRDefault="00500978" w:rsidP="00500978">
      <w:pPr>
        <w:pStyle w:val="ListParagraph"/>
        <w:numPr>
          <w:ilvl w:val="0"/>
          <w:numId w:val="2"/>
        </w:numPr>
      </w:pPr>
      <w:r>
        <w:t>Scars tell stories.</w:t>
      </w:r>
    </w:p>
    <w:p w14:paraId="6E34B95C" w14:textId="77777777" w:rsidR="00500978" w:rsidRDefault="00500978" w:rsidP="00500978">
      <w:pPr>
        <w:pStyle w:val="ListParagraph"/>
        <w:numPr>
          <w:ilvl w:val="0"/>
          <w:numId w:val="2"/>
        </w:numPr>
      </w:pPr>
      <w:r>
        <w:t>How we coop?  Medicate?</w:t>
      </w:r>
    </w:p>
    <w:p w14:paraId="77B7EB11" w14:textId="77777777" w:rsidR="00500978" w:rsidRDefault="00500978" w:rsidP="00500978">
      <w:pPr>
        <w:pStyle w:val="ListParagraph"/>
        <w:numPr>
          <w:ilvl w:val="0"/>
          <w:numId w:val="2"/>
        </w:numPr>
      </w:pPr>
      <w:r>
        <w:t>Jesus came to heal our scars</w:t>
      </w:r>
    </w:p>
    <w:p w14:paraId="65C1D3B3" w14:textId="77777777" w:rsidR="00500978" w:rsidRDefault="00500978" w:rsidP="00500978">
      <w:pPr>
        <w:pStyle w:val="ListParagraph"/>
        <w:numPr>
          <w:ilvl w:val="0"/>
          <w:numId w:val="2"/>
        </w:numPr>
      </w:pPr>
      <w:r>
        <w:t>Thomas “look at my scars”</w:t>
      </w:r>
    </w:p>
    <w:p w14:paraId="57E362DA" w14:textId="77777777" w:rsidR="00500978" w:rsidRDefault="00500978" w:rsidP="00500978">
      <w:pPr>
        <w:pStyle w:val="ListParagraph"/>
        <w:numPr>
          <w:ilvl w:val="0"/>
          <w:numId w:val="2"/>
        </w:numPr>
      </w:pPr>
      <w:r>
        <w:t>Jesus started dancing with his scars</w:t>
      </w:r>
    </w:p>
    <w:p w14:paraId="49542374" w14:textId="77777777" w:rsidR="00500978" w:rsidRDefault="00500978" w:rsidP="00500978">
      <w:pPr>
        <w:pStyle w:val="ListParagraph"/>
        <w:numPr>
          <w:ilvl w:val="0"/>
          <w:numId w:val="2"/>
        </w:numPr>
      </w:pPr>
      <w:r>
        <w:t>Response card: process</w:t>
      </w:r>
      <w:r w:rsidR="00AD3179">
        <w:t>, salvation, small group, praying for/supporting Dancing series</w:t>
      </w:r>
    </w:p>
    <w:p w14:paraId="3BE10650" w14:textId="6170E4C1" w:rsidR="00C8174D" w:rsidRDefault="009F1B82" w:rsidP="00C8174D">
      <w:pPr>
        <w:pStyle w:val="ListParagraph"/>
      </w:pPr>
      <w:r>
        <w:t xml:space="preserve">Take away: Will you join Him in the dance? Accept </w:t>
      </w:r>
      <w:proofErr w:type="gramStart"/>
      <w:r>
        <w:t>Jesus</w:t>
      </w:r>
      <w:proofErr w:type="gramEnd"/>
    </w:p>
    <w:p w14:paraId="4304B141" w14:textId="77777777" w:rsidR="009F1B82" w:rsidRDefault="009F1B82" w:rsidP="00C8174D">
      <w:pPr>
        <w:pStyle w:val="ListParagraph"/>
      </w:pPr>
    </w:p>
    <w:p w14:paraId="42BBF77D" w14:textId="77777777" w:rsidR="007D4490" w:rsidRDefault="00CF0BBF" w:rsidP="00463716">
      <w:pPr>
        <w:pStyle w:val="ListParagraph"/>
        <w:numPr>
          <w:ilvl w:val="0"/>
          <w:numId w:val="1"/>
        </w:numPr>
      </w:pPr>
      <w:r>
        <w:t>April 2</w:t>
      </w:r>
      <w:r w:rsidRPr="00CF0BBF">
        <w:rPr>
          <w:vertAlign w:val="superscript"/>
        </w:rPr>
        <w:t>nd</w:t>
      </w:r>
      <w:r>
        <w:t xml:space="preserve"> 3</w:t>
      </w:r>
      <w:r w:rsidRPr="00CF0BBF">
        <w:rPr>
          <w:vertAlign w:val="superscript"/>
        </w:rPr>
        <w:t>rd</w:t>
      </w:r>
      <w:r>
        <w:t xml:space="preserve"> - </w:t>
      </w:r>
      <w:r w:rsidR="002D5996">
        <w:t>D</w:t>
      </w:r>
      <w:r w:rsidR="00463716">
        <w:t>ancing with the Scars week 1: Abuse</w:t>
      </w:r>
    </w:p>
    <w:p w14:paraId="40125ABD" w14:textId="77777777" w:rsidR="00463716" w:rsidRDefault="007D4490" w:rsidP="007D4490">
      <w:pPr>
        <w:pStyle w:val="ListParagraph"/>
      </w:pPr>
      <w:r>
        <w:t>-Tracy</w:t>
      </w:r>
      <w:r w:rsidR="00254BF8">
        <w:t xml:space="preserve"> – Video testimony bumper</w:t>
      </w:r>
      <w:r w:rsidR="00463716">
        <w:t xml:space="preserve"> </w:t>
      </w:r>
    </w:p>
    <w:p w14:paraId="155C1503" w14:textId="77777777" w:rsidR="009F1B82" w:rsidRDefault="009F1B82" w:rsidP="00B12C61">
      <w:pPr>
        <w:pStyle w:val="ListParagraph"/>
      </w:pPr>
    </w:p>
    <w:p w14:paraId="1B2FE6D2" w14:textId="62709DA1" w:rsidR="00B12C61" w:rsidRDefault="00B12C61" w:rsidP="00B12C61">
      <w:pPr>
        <w:pStyle w:val="ListParagraph"/>
      </w:pPr>
      <w:r>
        <w:t>Take away begin/continue healing process today</w:t>
      </w:r>
      <w:r w:rsidR="00B12904">
        <w:t xml:space="preserve"> ideas anointing prayer station/ </w:t>
      </w:r>
      <w:proofErr w:type="spellStart"/>
      <w:proofErr w:type="gramStart"/>
      <w:r w:rsidR="00B12904">
        <w:t>ie</w:t>
      </w:r>
      <w:proofErr w:type="spellEnd"/>
      <w:proofErr w:type="gramEnd"/>
      <w:r w:rsidR="00B12904">
        <w:t xml:space="preserve"> all worship explained - take next steps footsteps celebrate recovery/book TBD </w:t>
      </w:r>
    </w:p>
    <w:p w14:paraId="17B6B7D2" w14:textId="77777777" w:rsidR="00107505" w:rsidRDefault="00107505" w:rsidP="007D4490">
      <w:pPr>
        <w:pStyle w:val="ListParagraph"/>
      </w:pPr>
    </w:p>
    <w:p w14:paraId="57B6A93C" w14:textId="77777777" w:rsidR="00463716" w:rsidRDefault="00CF0BBF" w:rsidP="00463716">
      <w:pPr>
        <w:pStyle w:val="ListParagraph"/>
        <w:numPr>
          <w:ilvl w:val="0"/>
          <w:numId w:val="1"/>
        </w:numPr>
      </w:pPr>
      <w:r>
        <w:t>April 9</w:t>
      </w:r>
      <w:r w:rsidRPr="00CF0BBF">
        <w:rPr>
          <w:vertAlign w:val="superscript"/>
        </w:rPr>
        <w:t>th</w:t>
      </w:r>
      <w:r>
        <w:t xml:space="preserve"> 10</w:t>
      </w:r>
      <w:r w:rsidRPr="00CF0BBF">
        <w:rPr>
          <w:vertAlign w:val="superscript"/>
        </w:rPr>
        <w:t>th</w:t>
      </w:r>
      <w:r>
        <w:t xml:space="preserve"> - </w:t>
      </w:r>
      <w:r w:rsidR="00463716">
        <w:t>Dancing with the Scars week 2: Anxiety and Depression</w:t>
      </w:r>
    </w:p>
    <w:p w14:paraId="15875A9C" w14:textId="77777777" w:rsidR="00642B16" w:rsidRDefault="007D4490" w:rsidP="001B503F">
      <w:pPr>
        <w:pStyle w:val="ListParagraph"/>
      </w:pPr>
      <w:r>
        <w:t>-Panel</w:t>
      </w:r>
      <w:r w:rsidR="00642B16">
        <w:t xml:space="preserve"> – Rebecca testimony – panel of experts Cherie Danny and Lynette King </w:t>
      </w:r>
    </w:p>
    <w:p w14:paraId="521DCC06" w14:textId="77777777" w:rsidR="009F1B82" w:rsidRDefault="009F1B82" w:rsidP="001B503F">
      <w:pPr>
        <w:pStyle w:val="ListParagraph"/>
      </w:pPr>
    </w:p>
    <w:p w14:paraId="04ABD729" w14:textId="089EE0AC" w:rsidR="00B12C61" w:rsidRDefault="00B12C61" w:rsidP="001B503F">
      <w:pPr>
        <w:pStyle w:val="ListParagraph"/>
      </w:pPr>
      <w:r>
        <w:t xml:space="preserve">Take away: </w:t>
      </w:r>
      <w:r w:rsidR="00B12904">
        <w:t xml:space="preserve">take steps to deal with your scars/ begin your healing </w:t>
      </w:r>
      <w:proofErr w:type="gramStart"/>
      <w:r w:rsidR="00B12904">
        <w:t>today</w:t>
      </w:r>
      <w:proofErr w:type="gramEnd"/>
    </w:p>
    <w:p w14:paraId="4F69F41E" w14:textId="77777777" w:rsidR="007D4490" w:rsidRDefault="007D4490" w:rsidP="007D4490">
      <w:pPr>
        <w:pStyle w:val="ListParagraph"/>
      </w:pPr>
    </w:p>
    <w:p w14:paraId="2EC713E4" w14:textId="77777777" w:rsidR="00463716" w:rsidRPr="003B257A" w:rsidRDefault="00CF0BBF" w:rsidP="00463716">
      <w:pPr>
        <w:pStyle w:val="ListParagraph"/>
        <w:numPr>
          <w:ilvl w:val="0"/>
          <w:numId w:val="1"/>
        </w:numPr>
      </w:pPr>
      <w:r w:rsidRPr="003B257A">
        <w:t>April 16</w:t>
      </w:r>
      <w:r w:rsidRPr="003B257A">
        <w:rPr>
          <w:vertAlign w:val="superscript"/>
        </w:rPr>
        <w:t>th</w:t>
      </w:r>
      <w:r w:rsidRPr="003B257A">
        <w:t xml:space="preserve"> 17</w:t>
      </w:r>
      <w:r w:rsidRPr="003B257A">
        <w:rPr>
          <w:vertAlign w:val="superscript"/>
        </w:rPr>
        <w:t>th</w:t>
      </w:r>
      <w:r w:rsidRPr="003B257A">
        <w:t xml:space="preserve"> - </w:t>
      </w:r>
      <w:r w:rsidR="00463716" w:rsidRPr="003B257A">
        <w:t>Dancing w</w:t>
      </w:r>
      <w:r w:rsidR="00254BF8" w:rsidRPr="003B257A">
        <w:t>ith the Scar</w:t>
      </w:r>
      <w:r w:rsidR="00463716" w:rsidRPr="003B257A">
        <w:t xml:space="preserve">s week </w:t>
      </w:r>
      <w:r w:rsidR="009C21D0" w:rsidRPr="003B257A">
        <w:t>3: A</w:t>
      </w:r>
      <w:r w:rsidR="00463716" w:rsidRPr="003B257A">
        <w:t>ftermath (tragedy and Loss)</w:t>
      </w:r>
    </w:p>
    <w:p w14:paraId="2652E85F" w14:textId="77777777" w:rsidR="00254BF8" w:rsidRDefault="00254BF8" w:rsidP="00254BF8">
      <w:pPr>
        <w:pStyle w:val="ListParagraph"/>
      </w:pPr>
      <w:r w:rsidRPr="003B257A">
        <w:t>- Video testimony bumper</w:t>
      </w:r>
      <w:r w:rsidR="00107505" w:rsidRPr="003B257A">
        <w:t xml:space="preserve"> (</w:t>
      </w:r>
      <w:r w:rsidR="00401C48" w:rsidRPr="003B257A">
        <w:t>Wynne Lankford</w:t>
      </w:r>
      <w:r w:rsidR="00107505" w:rsidRPr="003B257A">
        <w:t>)</w:t>
      </w:r>
    </w:p>
    <w:p w14:paraId="26905D5C" w14:textId="77777777" w:rsidR="009F1B82" w:rsidRDefault="009F1B82" w:rsidP="00254BF8">
      <w:pPr>
        <w:pStyle w:val="ListParagraph"/>
      </w:pPr>
    </w:p>
    <w:p w14:paraId="55A9567B" w14:textId="2918E4D8" w:rsidR="00107505" w:rsidRDefault="00B12904" w:rsidP="00254BF8">
      <w:pPr>
        <w:pStyle w:val="ListParagraph"/>
      </w:pPr>
      <w:r>
        <w:t>Take away:</w:t>
      </w:r>
      <w:r w:rsidR="009F1B82">
        <w:t xml:space="preserve"> Will you let Jesus help you with loss? </w:t>
      </w:r>
    </w:p>
    <w:p w14:paraId="5C67A1F2" w14:textId="77777777" w:rsidR="0062601E" w:rsidRDefault="0062601E" w:rsidP="00254BF8">
      <w:pPr>
        <w:pStyle w:val="ListParagraph"/>
      </w:pPr>
    </w:p>
    <w:p w14:paraId="0EBCA506" w14:textId="77777777" w:rsidR="00801D84" w:rsidRDefault="00CF0BBF" w:rsidP="00463716">
      <w:pPr>
        <w:pStyle w:val="ListParagraph"/>
        <w:numPr>
          <w:ilvl w:val="0"/>
          <w:numId w:val="1"/>
        </w:numPr>
      </w:pPr>
      <w:r>
        <w:t>April 23</w:t>
      </w:r>
      <w:r w:rsidRPr="00CF0BBF">
        <w:rPr>
          <w:vertAlign w:val="superscript"/>
        </w:rPr>
        <w:t>rd</w:t>
      </w:r>
      <w:r>
        <w:t xml:space="preserve"> 24</w:t>
      </w:r>
      <w:r w:rsidRPr="00CF0BBF">
        <w:rPr>
          <w:vertAlign w:val="superscript"/>
        </w:rPr>
        <w:t>th</w:t>
      </w:r>
      <w:r>
        <w:t xml:space="preserve"> - </w:t>
      </w:r>
      <w:r w:rsidR="00254BF8">
        <w:t>Dancing with the Scars</w:t>
      </w:r>
      <w:r w:rsidR="00463716">
        <w:t xml:space="preserve"> week 4: Addiction </w:t>
      </w:r>
    </w:p>
    <w:p w14:paraId="76137E11" w14:textId="77777777" w:rsidR="00254BF8" w:rsidRDefault="00254BF8" w:rsidP="00254BF8">
      <w:pPr>
        <w:pStyle w:val="ListParagraph"/>
      </w:pPr>
      <w:r>
        <w:t>-</w:t>
      </w:r>
      <w:r w:rsidRPr="00254BF8">
        <w:t xml:space="preserve"> </w:t>
      </w:r>
      <w:r>
        <w:t>Video testimony bumper</w:t>
      </w:r>
      <w:r w:rsidR="00107505">
        <w:t xml:space="preserve"> </w:t>
      </w:r>
      <w:r w:rsidR="00401C48">
        <w:t>(Dick Guizar)</w:t>
      </w:r>
    </w:p>
    <w:p w14:paraId="64D8366E" w14:textId="77777777" w:rsidR="00B12904" w:rsidRDefault="00B12904" w:rsidP="00254BF8">
      <w:pPr>
        <w:pStyle w:val="ListParagraph"/>
      </w:pPr>
      <w:r>
        <w:t xml:space="preserve">Take away: do not be mastered by anything </w:t>
      </w:r>
    </w:p>
    <w:p w14:paraId="55ACF54C" w14:textId="77777777" w:rsidR="00924E5E" w:rsidRDefault="00924E5E" w:rsidP="00924E5E">
      <w:pPr>
        <w:jc w:val="center"/>
      </w:pPr>
    </w:p>
    <w:sectPr w:rsidR="00924E5E" w:rsidSect="007775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CA0F91"/>
    <w:multiLevelType w:val="hybridMultilevel"/>
    <w:tmpl w:val="018E1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4B44C0"/>
    <w:multiLevelType w:val="hybridMultilevel"/>
    <w:tmpl w:val="3D0A04F4"/>
    <w:lvl w:ilvl="0" w:tplc="6F66367A">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DAyNDUwMjExNTc3MTJR0lEKTi0uzszPAykwqgUAZ9KkRCwAAAA="/>
  </w:docVars>
  <w:rsids>
    <w:rsidRoot w:val="00924E5E"/>
    <w:rsid w:val="000061A4"/>
    <w:rsid w:val="00107505"/>
    <w:rsid w:val="001B503F"/>
    <w:rsid w:val="001D08F4"/>
    <w:rsid w:val="001D6D91"/>
    <w:rsid w:val="00254BF8"/>
    <w:rsid w:val="002C26DD"/>
    <w:rsid w:val="002D5996"/>
    <w:rsid w:val="003B257A"/>
    <w:rsid w:val="00401C48"/>
    <w:rsid w:val="00463716"/>
    <w:rsid w:val="00500978"/>
    <w:rsid w:val="00602CFB"/>
    <w:rsid w:val="0062601E"/>
    <w:rsid w:val="00642B16"/>
    <w:rsid w:val="006705D1"/>
    <w:rsid w:val="00713850"/>
    <w:rsid w:val="007775CE"/>
    <w:rsid w:val="007D4490"/>
    <w:rsid w:val="00801D84"/>
    <w:rsid w:val="00924E5E"/>
    <w:rsid w:val="009C21D0"/>
    <w:rsid w:val="009C59BA"/>
    <w:rsid w:val="009F1B82"/>
    <w:rsid w:val="00AD3179"/>
    <w:rsid w:val="00B12904"/>
    <w:rsid w:val="00B12C61"/>
    <w:rsid w:val="00B6042C"/>
    <w:rsid w:val="00C8174D"/>
    <w:rsid w:val="00CF0BBF"/>
    <w:rsid w:val="00EF11B0"/>
    <w:rsid w:val="00F03C13"/>
    <w:rsid w:val="00FB3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197A5"/>
  <w15:docId w15:val="{A5037E60-7358-4CAD-886D-6C7E691A0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5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37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5814978">
      <w:bodyDiv w:val="1"/>
      <w:marLeft w:val="0"/>
      <w:marRight w:val="0"/>
      <w:marTop w:val="0"/>
      <w:marBottom w:val="0"/>
      <w:divBdr>
        <w:top w:val="none" w:sz="0" w:space="0" w:color="auto"/>
        <w:left w:val="none" w:sz="0" w:space="0" w:color="auto"/>
        <w:bottom w:val="none" w:sz="0" w:space="0" w:color="auto"/>
        <w:right w:val="none" w:sz="0" w:space="0" w:color="auto"/>
      </w:divBdr>
    </w:div>
    <w:div w:id="1470169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1</Pages>
  <Words>311</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nne Lankford</dc:creator>
  <cp:keywords/>
  <dc:description/>
  <cp:lastModifiedBy>Wynne Lankford</cp:lastModifiedBy>
  <cp:revision>15</cp:revision>
  <dcterms:created xsi:type="dcterms:W3CDTF">2016-02-17T20:46:00Z</dcterms:created>
  <dcterms:modified xsi:type="dcterms:W3CDTF">2021-04-13T17:31:00Z</dcterms:modified>
</cp:coreProperties>
</file>